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A7444" w14:textId="0F752027" w:rsidR="00663F21" w:rsidRPr="00663F21" w:rsidRDefault="00663F21" w:rsidP="00663F21">
      <w:pPr>
        <w:spacing w:after="0" w:line="360" w:lineRule="auto"/>
        <w:jc w:val="center"/>
      </w:pPr>
      <w:bookmarkStart w:id="0" w:name="_Toc501359804"/>
      <w:r w:rsidRPr="00663F21">
        <w:t>STANDARD OPERATING PROCEDURE</w:t>
      </w:r>
      <w:bookmarkEnd w:id="0"/>
      <w:r w:rsidR="00EF4ECE">
        <w:t>-SILVER NITRATE</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14:paraId="05391598" w14:textId="77777777" w:rsidTr="00DD259D">
        <w:trPr>
          <w:trHeight w:val="811"/>
          <w:jc w:val="center"/>
        </w:trPr>
        <w:tc>
          <w:tcPr>
            <w:tcW w:w="5000" w:type="pct"/>
            <w:gridSpan w:val="4"/>
            <w:shd w:val="clear" w:color="auto" w:fill="EAF1DD"/>
            <w:vAlign w:val="center"/>
          </w:tcPr>
          <w:p w14:paraId="47FB0D46" w14:textId="77777777" w:rsidR="00663F21" w:rsidRPr="00663F21" w:rsidRDefault="00663F21" w:rsidP="00663F21">
            <w:pPr>
              <w:spacing w:line="360" w:lineRule="auto"/>
              <w:rPr>
                <w:b/>
                <w:bCs/>
              </w:rPr>
            </w:pPr>
            <w:r w:rsidRPr="00663F21">
              <w:rPr>
                <w:b/>
                <w:bCs/>
              </w:rPr>
              <w:t>CONTACT INFORMATION</w:t>
            </w:r>
          </w:p>
        </w:tc>
      </w:tr>
      <w:tr w:rsidR="00663F21" w:rsidRPr="00663F21" w14:paraId="5332153A" w14:textId="77777777" w:rsidTr="00DD259D">
        <w:trPr>
          <w:trHeight w:val="283"/>
          <w:jc w:val="center"/>
        </w:trPr>
        <w:tc>
          <w:tcPr>
            <w:tcW w:w="1096" w:type="pct"/>
          </w:tcPr>
          <w:p w14:paraId="79FE0F8E" w14:textId="77777777" w:rsidR="00663F21" w:rsidRPr="00663F21" w:rsidRDefault="00663F21" w:rsidP="00663F21">
            <w:pPr>
              <w:spacing w:line="360" w:lineRule="auto"/>
              <w:rPr>
                <w:b/>
              </w:rPr>
            </w:pPr>
            <w:r w:rsidRPr="00663F21">
              <w:rPr>
                <w:b/>
              </w:rPr>
              <w:t>Location</w:t>
            </w:r>
          </w:p>
        </w:tc>
        <w:tc>
          <w:tcPr>
            <w:tcW w:w="2015" w:type="pct"/>
            <w:gridSpan w:val="2"/>
          </w:tcPr>
          <w:p w14:paraId="22A7A24A" w14:textId="77777777" w:rsidR="00663F21" w:rsidRPr="00663F21" w:rsidRDefault="00663F21" w:rsidP="00663F21">
            <w:pPr>
              <w:spacing w:line="360" w:lineRule="auto"/>
              <w:rPr>
                <w:bCs/>
              </w:rPr>
            </w:pPr>
            <w:r w:rsidRPr="00663F21">
              <w:rPr>
                <w:bCs/>
              </w:rPr>
              <w:t>Building:</w:t>
            </w:r>
          </w:p>
        </w:tc>
        <w:tc>
          <w:tcPr>
            <w:tcW w:w="1889" w:type="pct"/>
          </w:tcPr>
          <w:p w14:paraId="1409B359" w14:textId="77777777" w:rsidR="00663F21" w:rsidRPr="00663F21" w:rsidRDefault="00663F21" w:rsidP="00663F21">
            <w:pPr>
              <w:spacing w:line="360" w:lineRule="auto"/>
              <w:rPr>
                <w:bCs/>
              </w:rPr>
            </w:pPr>
            <w:r w:rsidRPr="00663F21">
              <w:rPr>
                <w:bCs/>
              </w:rPr>
              <w:t>Room:</w:t>
            </w:r>
          </w:p>
        </w:tc>
      </w:tr>
      <w:tr w:rsidR="00663F21" w:rsidRPr="00663F21" w14:paraId="647CC39B" w14:textId="77777777" w:rsidTr="00DD259D">
        <w:trPr>
          <w:trHeight w:val="283"/>
          <w:jc w:val="center"/>
        </w:trPr>
        <w:tc>
          <w:tcPr>
            <w:tcW w:w="1096" w:type="pct"/>
          </w:tcPr>
          <w:p w14:paraId="43653F3E" w14:textId="77777777" w:rsidR="00663F21" w:rsidRPr="00663F21" w:rsidRDefault="00663F21" w:rsidP="00663F21">
            <w:pPr>
              <w:spacing w:line="360" w:lineRule="auto"/>
              <w:rPr>
                <w:b/>
              </w:rPr>
            </w:pPr>
            <w:r w:rsidRPr="00663F21">
              <w:rPr>
                <w:b/>
              </w:rPr>
              <w:t>Street Address:</w:t>
            </w:r>
          </w:p>
        </w:tc>
        <w:tc>
          <w:tcPr>
            <w:tcW w:w="3904" w:type="pct"/>
            <w:gridSpan w:val="3"/>
          </w:tcPr>
          <w:p w14:paraId="1E37F9F4" w14:textId="77777777" w:rsidR="00663F21" w:rsidRPr="00663F21" w:rsidRDefault="00663F21" w:rsidP="00663F21">
            <w:pPr>
              <w:spacing w:line="360" w:lineRule="auto"/>
              <w:rPr>
                <w:bCs/>
              </w:rPr>
            </w:pPr>
          </w:p>
        </w:tc>
      </w:tr>
      <w:tr w:rsidR="00663F21" w:rsidRPr="00663F21" w14:paraId="06B22594" w14:textId="77777777" w:rsidTr="00DD259D">
        <w:trPr>
          <w:trHeight w:val="283"/>
          <w:jc w:val="center"/>
        </w:trPr>
        <w:tc>
          <w:tcPr>
            <w:tcW w:w="1096" w:type="pct"/>
            <w:vMerge w:val="restart"/>
          </w:tcPr>
          <w:p w14:paraId="2168F378" w14:textId="77777777" w:rsidR="00663F21" w:rsidRPr="00663F21" w:rsidRDefault="00663F21" w:rsidP="00663F21">
            <w:pPr>
              <w:spacing w:line="360" w:lineRule="auto"/>
              <w:rPr>
                <w:b/>
              </w:rPr>
            </w:pPr>
            <w:r w:rsidRPr="00663F21">
              <w:rPr>
                <w:b/>
              </w:rPr>
              <w:t>Lab Safety Contact:</w:t>
            </w:r>
          </w:p>
        </w:tc>
        <w:tc>
          <w:tcPr>
            <w:tcW w:w="3904" w:type="pct"/>
            <w:gridSpan w:val="3"/>
          </w:tcPr>
          <w:p w14:paraId="5250F41F" w14:textId="77777777" w:rsidR="00663F21" w:rsidRPr="00663F21" w:rsidRDefault="00663F21" w:rsidP="00663F21">
            <w:pPr>
              <w:spacing w:line="360" w:lineRule="auto"/>
              <w:rPr>
                <w:bCs/>
              </w:rPr>
            </w:pPr>
            <w:r w:rsidRPr="00663F21">
              <w:rPr>
                <w:bCs/>
              </w:rPr>
              <w:t>Name:</w:t>
            </w:r>
          </w:p>
        </w:tc>
      </w:tr>
      <w:tr w:rsidR="00663F21" w:rsidRPr="00663F21" w14:paraId="7EE3EFD7" w14:textId="77777777" w:rsidTr="00DD259D">
        <w:trPr>
          <w:trHeight w:val="283"/>
          <w:jc w:val="center"/>
        </w:trPr>
        <w:tc>
          <w:tcPr>
            <w:tcW w:w="1096" w:type="pct"/>
            <w:vMerge/>
          </w:tcPr>
          <w:p w14:paraId="7B5849D9" w14:textId="77777777" w:rsidR="00663F21" w:rsidRPr="00663F21" w:rsidRDefault="00663F21" w:rsidP="00663F21">
            <w:pPr>
              <w:spacing w:line="360" w:lineRule="auto"/>
              <w:rPr>
                <w:b/>
              </w:rPr>
            </w:pPr>
          </w:p>
        </w:tc>
        <w:tc>
          <w:tcPr>
            <w:tcW w:w="1952" w:type="pct"/>
          </w:tcPr>
          <w:p w14:paraId="0515F4AF" w14:textId="77777777" w:rsidR="00663F21" w:rsidRPr="00663F21" w:rsidRDefault="00663F21" w:rsidP="00663F21">
            <w:pPr>
              <w:spacing w:line="360" w:lineRule="auto"/>
              <w:rPr>
                <w:bCs/>
              </w:rPr>
            </w:pPr>
            <w:r w:rsidRPr="00663F21">
              <w:rPr>
                <w:bCs/>
              </w:rPr>
              <w:t>Lab Phone:</w:t>
            </w:r>
          </w:p>
        </w:tc>
        <w:tc>
          <w:tcPr>
            <w:tcW w:w="1952" w:type="pct"/>
            <w:gridSpan w:val="2"/>
          </w:tcPr>
          <w:p w14:paraId="365891F3" w14:textId="77777777" w:rsidR="00663F21" w:rsidRPr="00663F21" w:rsidRDefault="00663F21" w:rsidP="00663F21">
            <w:pPr>
              <w:spacing w:line="360" w:lineRule="auto"/>
              <w:rPr>
                <w:bCs/>
              </w:rPr>
            </w:pPr>
            <w:r w:rsidRPr="00663F21">
              <w:rPr>
                <w:bCs/>
              </w:rPr>
              <w:t>Office Phone:</w:t>
            </w:r>
          </w:p>
        </w:tc>
      </w:tr>
      <w:tr w:rsidR="00663F21" w:rsidRPr="00663F21" w14:paraId="6EC756CE" w14:textId="77777777" w:rsidTr="00DD259D">
        <w:trPr>
          <w:trHeight w:val="283"/>
          <w:jc w:val="center"/>
        </w:trPr>
        <w:tc>
          <w:tcPr>
            <w:tcW w:w="1096" w:type="pct"/>
          </w:tcPr>
          <w:p w14:paraId="0974FFC6" w14:textId="77777777" w:rsidR="00663F21" w:rsidRPr="00663F21" w:rsidRDefault="00663F21" w:rsidP="00663F21">
            <w:pPr>
              <w:spacing w:line="360" w:lineRule="auto"/>
              <w:rPr>
                <w:b/>
              </w:rPr>
            </w:pPr>
            <w:r w:rsidRPr="00663F21">
              <w:rPr>
                <w:b/>
              </w:rPr>
              <w:t>Emergency Contact</w:t>
            </w:r>
          </w:p>
        </w:tc>
        <w:tc>
          <w:tcPr>
            <w:tcW w:w="1952" w:type="pct"/>
          </w:tcPr>
          <w:p w14:paraId="6884FB5C" w14:textId="77777777" w:rsidR="00663F21" w:rsidRPr="00663F21" w:rsidRDefault="00663F21" w:rsidP="00663F21">
            <w:pPr>
              <w:spacing w:line="360" w:lineRule="auto"/>
              <w:rPr>
                <w:bCs/>
              </w:rPr>
            </w:pPr>
            <w:r w:rsidRPr="00663F21">
              <w:rPr>
                <w:bCs/>
              </w:rPr>
              <w:t>Name:</w:t>
            </w:r>
          </w:p>
        </w:tc>
        <w:tc>
          <w:tcPr>
            <w:tcW w:w="1952" w:type="pct"/>
            <w:gridSpan w:val="2"/>
          </w:tcPr>
          <w:p w14:paraId="50ABED9C" w14:textId="77777777" w:rsidR="00663F21" w:rsidRPr="00663F21" w:rsidRDefault="00663F21" w:rsidP="00663F21">
            <w:pPr>
              <w:spacing w:line="360" w:lineRule="auto"/>
              <w:rPr>
                <w:bCs/>
              </w:rPr>
            </w:pPr>
            <w:r w:rsidRPr="00663F21">
              <w:rPr>
                <w:bCs/>
              </w:rPr>
              <w:t>Phone:</w:t>
            </w:r>
          </w:p>
        </w:tc>
      </w:tr>
      <w:tr w:rsidR="00386CCE" w:rsidRPr="00663F21" w14:paraId="4AD40911" w14:textId="77777777" w:rsidTr="00386CCE">
        <w:trPr>
          <w:trHeight w:val="283"/>
          <w:jc w:val="center"/>
        </w:trPr>
        <w:tc>
          <w:tcPr>
            <w:tcW w:w="5000" w:type="pct"/>
            <w:gridSpan w:val="4"/>
            <w:shd w:val="clear" w:color="auto" w:fill="E2EFD9" w:themeFill="accent6" w:themeFillTint="33"/>
          </w:tcPr>
          <w:p w14:paraId="705A1492"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2DAE89F4" w14:textId="77777777" w:rsidTr="00386CCE">
        <w:trPr>
          <w:trHeight w:val="283"/>
          <w:jc w:val="center"/>
        </w:trPr>
        <w:tc>
          <w:tcPr>
            <w:tcW w:w="5000" w:type="pct"/>
            <w:gridSpan w:val="4"/>
          </w:tcPr>
          <w:p w14:paraId="436CBDE6" w14:textId="77777777" w:rsidR="00386CCE" w:rsidRPr="00663F21" w:rsidRDefault="00386CCE" w:rsidP="00386CCE">
            <w:pPr>
              <w:spacing w:line="360" w:lineRule="auto"/>
            </w:pPr>
            <w:r w:rsidRPr="00663F21">
              <w:t>Indicate which type of Standard Operating Procedure applies</w:t>
            </w:r>
          </w:p>
          <w:p w14:paraId="3DBDE989" w14:textId="77777777" w:rsidR="00386CCE" w:rsidRPr="00663F21" w:rsidRDefault="007045DF"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39B50376" w14:textId="77777777" w:rsidR="00386CCE" w:rsidRDefault="007045DF" w:rsidP="00E56AAF">
            <w:pPr>
              <w:spacing w:line="360" w:lineRule="auto"/>
            </w:pPr>
            <w:sdt>
              <w:sdtPr>
                <w:id w:val="-603646219"/>
                <w14:checkbox>
                  <w14:checked w14:val="1"/>
                  <w14:checkedState w14:val="2612" w14:font="MS Gothic"/>
                  <w14:uncheckedState w14:val="2610" w14:font="MS Gothic"/>
                </w14:checkbox>
              </w:sdtPr>
              <w:sdtEndPr/>
              <w:sdtContent>
                <w:r w:rsidR="00181127">
                  <w:rPr>
                    <w:rFonts w:ascii="MS Gothic" w:eastAsia="MS Gothic" w:hAnsi="MS Gothic" w:hint="eastAsia"/>
                  </w:rPr>
                  <w:t>☒</w:t>
                </w:r>
              </w:sdtContent>
            </w:sdt>
            <w:r w:rsidR="00E56AAF">
              <w:t xml:space="preserve"> </w:t>
            </w:r>
            <w:r w:rsidR="00386CCE" w:rsidRPr="00663F21">
              <w:t>Specific Hazardous Chemical</w:t>
            </w:r>
          </w:p>
          <w:p w14:paraId="7052A5C6" w14:textId="77777777" w:rsidR="00386CCE" w:rsidRPr="00386CCE" w:rsidRDefault="007045DF"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3DE7026E" w14:textId="77777777" w:rsidTr="00386CCE">
        <w:trPr>
          <w:trHeight w:val="283"/>
          <w:jc w:val="center"/>
        </w:trPr>
        <w:tc>
          <w:tcPr>
            <w:tcW w:w="5000" w:type="pct"/>
            <w:gridSpan w:val="4"/>
            <w:shd w:val="clear" w:color="auto" w:fill="E2EFD9" w:themeFill="accent6" w:themeFillTint="33"/>
          </w:tcPr>
          <w:p w14:paraId="1BEF1435"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A2B42FA" w14:textId="77777777" w:rsidTr="00386CCE">
        <w:trPr>
          <w:trHeight w:val="283"/>
          <w:jc w:val="center"/>
        </w:trPr>
        <w:tc>
          <w:tcPr>
            <w:tcW w:w="5000" w:type="pct"/>
            <w:gridSpan w:val="4"/>
          </w:tcPr>
          <w:p w14:paraId="6255133F" w14:textId="77777777" w:rsidR="00386CCE" w:rsidRDefault="00C2788A" w:rsidP="00EE09C1">
            <w:pPr>
              <w:spacing w:line="360" w:lineRule="auto"/>
              <w:rPr>
                <w:b/>
                <w:bCs/>
              </w:rPr>
            </w:pPr>
            <w:r>
              <w:rPr>
                <w:b/>
                <w:bCs/>
              </w:rPr>
              <w:t>Silver Nitrate</w:t>
            </w:r>
          </w:p>
          <w:p w14:paraId="74D03731" w14:textId="77777777" w:rsidR="00C2788A" w:rsidRDefault="00C2788A" w:rsidP="00EE09C1">
            <w:pPr>
              <w:spacing w:line="360" w:lineRule="auto"/>
              <w:rPr>
                <w:b/>
                <w:bCs/>
              </w:rPr>
            </w:pPr>
            <w:r>
              <w:rPr>
                <w:b/>
                <w:bCs/>
              </w:rPr>
              <w:t xml:space="preserve">Formula: </w:t>
            </w:r>
            <w:r w:rsidRPr="00C2788A">
              <w:rPr>
                <w:bCs/>
              </w:rPr>
              <w:t>AgNO</w:t>
            </w:r>
            <w:r w:rsidRPr="00C2788A">
              <w:rPr>
                <w:bCs/>
                <w:vertAlign w:val="subscript"/>
              </w:rPr>
              <w:t>3</w:t>
            </w:r>
          </w:p>
          <w:p w14:paraId="72E254CC" w14:textId="77777777" w:rsidR="00C2788A" w:rsidRDefault="00C2788A" w:rsidP="00EE09C1">
            <w:pPr>
              <w:spacing w:line="360" w:lineRule="auto"/>
              <w:rPr>
                <w:b/>
                <w:bCs/>
              </w:rPr>
            </w:pPr>
            <w:r>
              <w:rPr>
                <w:b/>
                <w:bCs/>
              </w:rPr>
              <w:t xml:space="preserve">CAS Number: </w:t>
            </w:r>
            <w:r w:rsidRPr="00C2788A">
              <w:rPr>
                <w:bCs/>
              </w:rPr>
              <w:t>7761-88-8</w:t>
            </w:r>
          </w:p>
          <w:p w14:paraId="6FDC1C01" w14:textId="77777777" w:rsidR="00C2788A" w:rsidRPr="00181127" w:rsidRDefault="00C2788A" w:rsidP="00EE09C1">
            <w:pPr>
              <w:spacing w:line="360" w:lineRule="auto"/>
              <w:rPr>
                <w:bCs/>
              </w:rPr>
            </w:pPr>
            <w:r>
              <w:rPr>
                <w:b/>
                <w:bCs/>
              </w:rPr>
              <w:t>Other Names:</w:t>
            </w:r>
            <w:r>
              <w:rPr>
                <w:bCs/>
              </w:rPr>
              <w:t xml:space="preserve"> Silver</w:t>
            </w:r>
            <w:r w:rsidRPr="00C2788A">
              <w:rPr>
                <w:bCs/>
              </w:rPr>
              <w:t>(I) nitrate</w:t>
            </w:r>
          </w:p>
        </w:tc>
      </w:tr>
      <w:tr w:rsidR="00663F21" w:rsidRPr="00663F21" w14:paraId="03C94457" w14:textId="77777777" w:rsidTr="00DD259D">
        <w:trPr>
          <w:trHeight w:val="360"/>
          <w:jc w:val="center"/>
        </w:trPr>
        <w:tc>
          <w:tcPr>
            <w:tcW w:w="5000" w:type="pct"/>
            <w:gridSpan w:val="4"/>
            <w:shd w:val="clear" w:color="auto" w:fill="EAF1DD"/>
            <w:vAlign w:val="center"/>
          </w:tcPr>
          <w:p w14:paraId="18B57153" w14:textId="77777777" w:rsidR="00663F21" w:rsidRPr="00663F21" w:rsidRDefault="00663F21" w:rsidP="00663F21">
            <w:pPr>
              <w:spacing w:line="360" w:lineRule="auto"/>
              <w:rPr>
                <w:b/>
                <w:bCs/>
              </w:rPr>
            </w:pPr>
            <w:r w:rsidRPr="00663F21">
              <w:rPr>
                <w:b/>
                <w:bCs/>
              </w:rPr>
              <w:t>HAZARD SUMMARY</w:t>
            </w:r>
          </w:p>
        </w:tc>
      </w:tr>
      <w:tr w:rsidR="00663F21" w:rsidRPr="00663F21" w14:paraId="03F200AB" w14:textId="77777777" w:rsidTr="00DD259D">
        <w:trPr>
          <w:trHeight w:val="1391"/>
          <w:jc w:val="center"/>
        </w:trPr>
        <w:tc>
          <w:tcPr>
            <w:tcW w:w="5000" w:type="pct"/>
            <w:gridSpan w:val="4"/>
          </w:tcPr>
          <w:p w14:paraId="5B4F6025" w14:textId="77777777" w:rsidR="00C0490B" w:rsidRDefault="00C2788A" w:rsidP="00C0490B">
            <w:pPr>
              <w:spacing w:line="360" w:lineRule="auto"/>
            </w:pPr>
            <w:r>
              <w:t>Silver nitrate is a corrosive compound than can cause serious eye and skin damage. It is a strong oxidizer that may cause fire when in contact with organic materials.</w:t>
            </w:r>
          </w:p>
          <w:p w14:paraId="0F286188" w14:textId="77777777" w:rsidR="0093062B" w:rsidRPr="00BF74D3" w:rsidRDefault="00E2252A" w:rsidP="00C0490B">
            <w:pPr>
              <w:spacing w:line="360" w:lineRule="auto"/>
            </w:pPr>
            <w:r w:rsidRPr="007854D1">
              <w:rPr>
                <w:rFonts w:cstheme="minorHAnsi"/>
                <w:b/>
                <w:u w:val="single"/>
              </w:rPr>
              <w:t xml:space="preserve">Inhalation: </w:t>
            </w:r>
            <w:r w:rsidR="003F5CFC" w:rsidRPr="007854D1">
              <w:rPr>
                <w:rFonts w:cstheme="minorHAnsi"/>
              </w:rPr>
              <w:t xml:space="preserve">Remove person to fresh air and </w:t>
            </w:r>
            <w:r w:rsidR="003F5CFC">
              <w:rPr>
                <w:rFonts w:cstheme="minorHAnsi"/>
              </w:rPr>
              <w:t>loosen tight clothing if needed</w:t>
            </w:r>
            <w:r w:rsidR="003F5CFC" w:rsidRPr="007854D1">
              <w:rPr>
                <w:rFonts w:cstheme="minorHAnsi"/>
              </w:rPr>
              <w:t xml:space="preserve">. </w:t>
            </w:r>
            <w:r w:rsidR="003F5CFC">
              <w:rPr>
                <w:rFonts w:cstheme="minorHAnsi"/>
              </w:rPr>
              <w:t xml:space="preserve">Give artificial respiration if necessary. </w:t>
            </w:r>
            <w:r w:rsidR="003F5CFC" w:rsidRPr="007854D1">
              <w:rPr>
                <w:rFonts w:cstheme="minorHAnsi"/>
              </w:rPr>
              <w:t>Consult a doctor/medical service</w:t>
            </w:r>
            <w:r w:rsidR="003F5CFC">
              <w:rPr>
                <w:rFonts w:cstheme="minorHAnsi"/>
              </w:rPr>
              <w:t>.</w:t>
            </w:r>
          </w:p>
          <w:p w14:paraId="1B325C13" w14:textId="77777777" w:rsidR="00232785" w:rsidRDefault="00E2252A" w:rsidP="00E2252A">
            <w:pPr>
              <w:spacing w:line="360" w:lineRule="auto"/>
              <w:rPr>
                <w:rFonts w:cstheme="minorHAnsi"/>
              </w:rPr>
            </w:pPr>
            <w:r w:rsidRPr="007854D1">
              <w:rPr>
                <w:rFonts w:cstheme="minorHAnsi"/>
                <w:b/>
                <w:u w:val="single"/>
              </w:rPr>
              <w:t xml:space="preserve">Skin Contact: </w:t>
            </w:r>
            <w:r w:rsidRPr="007854D1">
              <w:rPr>
                <w:rFonts w:cstheme="minorHAnsi"/>
              </w:rPr>
              <w:t>Wash immediately</w:t>
            </w:r>
            <w:r w:rsidR="0030182D">
              <w:rPr>
                <w:rFonts w:cstheme="minorHAnsi"/>
              </w:rPr>
              <w:t xml:space="preserve"> with water (15 minutes)/shower</w:t>
            </w:r>
            <w:r>
              <w:rPr>
                <w:rFonts w:cstheme="minorHAnsi"/>
              </w:rPr>
              <w:t xml:space="preserve">. </w:t>
            </w:r>
            <w:r w:rsidR="0093062B" w:rsidRPr="0093062B">
              <w:rPr>
                <w:rFonts w:cstheme="minorHAnsi"/>
              </w:rPr>
              <w:t>Remove co</w:t>
            </w:r>
            <w:r w:rsidR="00232785">
              <w:rPr>
                <w:rFonts w:cstheme="minorHAnsi"/>
              </w:rPr>
              <w:t>ntaminated clothing and shoes.</w:t>
            </w:r>
            <w:r w:rsidR="0093062B" w:rsidRPr="0093062B">
              <w:rPr>
                <w:rFonts w:cstheme="minorHAnsi"/>
              </w:rPr>
              <w:t xml:space="preserve">  Continue to rinse for at least 10 mi</w:t>
            </w:r>
            <w:r w:rsidR="00DF3D13">
              <w:rPr>
                <w:rFonts w:cstheme="minorHAnsi"/>
              </w:rPr>
              <w:t>nutes.  Get medi</w:t>
            </w:r>
            <w:r w:rsidR="00267212">
              <w:rPr>
                <w:rFonts w:cstheme="minorHAnsi"/>
              </w:rPr>
              <w:t>cal attention</w:t>
            </w:r>
            <w:r w:rsidR="00DF3D13">
              <w:rPr>
                <w:rFonts w:cstheme="minorHAnsi"/>
              </w:rPr>
              <w:t>.</w:t>
            </w:r>
          </w:p>
          <w:p w14:paraId="76030B2F" w14:textId="77777777" w:rsidR="00E2252A" w:rsidRPr="007854D1" w:rsidRDefault="00E2252A" w:rsidP="00E2252A">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Pr>
                <w:rFonts w:cstheme="minorHAnsi"/>
              </w:rPr>
              <w:t>at least 15</w:t>
            </w:r>
            <w:r w:rsidRPr="007854D1">
              <w:rPr>
                <w:rFonts w:cstheme="minorHAnsi"/>
              </w:rPr>
              <w:t xml:space="preserve"> minutes. Remove contact lenses, if present and easy to do. Continue rinsing. C</w:t>
            </w:r>
            <w:r>
              <w:rPr>
                <w:rFonts w:cstheme="minorHAnsi"/>
              </w:rPr>
              <w:t>onsult a doctor/medical service immediately.</w:t>
            </w:r>
          </w:p>
          <w:p w14:paraId="6DD0F272" w14:textId="77777777" w:rsidR="00E2252A" w:rsidRPr="0093062B" w:rsidRDefault="002D2B2B" w:rsidP="00DF3D13">
            <w:pPr>
              <w:spacing w:line="360" w:lineRule="auto"/>
              <w:rPr>
                <w:rFonts w:cstheme="minorHAnsi"/>
              </w:rPr>
            </w:pPr>
            <w:r>
              <w:rPr>
                <w:rFonts w:cstheme="minorHAnsi"/>
                <w:b/>
                <w:u w:val="single"/>
              </w:rPr>
              <w:t>Ingestion:</w:t>
            </w:r>
            <w:r>
              <w:rPr>
                <w:rFonts w:cstheme="minorHAnsi"/>
              </w:rPr>
              <w:t xml:space="preserve"> Do not induce vomiting. </w:t>
            </w:r>
            <w:r w:rsidR="00232785" w:rsidRPr="007854D1">
              <w:rPr>
                <w:rFonts w:cstheme="minorHAnsi"/>
              </w:rPr>
              <w:t>Immediately consult a doctor/medical service.</w:t>
            </w:r>
          </w:p>
        </w:tc>
      </w:tr>
      <w:tr w:rsidR="00663F21" w:rsidRPr="00663F21" w14:paraId="6D4C9044" w14:textId="77777777" w:rsidTr="00DD259D">
        <w:trPr>
          <w:trHeight w:val="360"/>
          <w:jc w:val="center"/>
        </w:trPr>
        <w:tc>
          <w:tcPr>
            <w:tcW w:w="5000" w:type="pct"/>
            <w:gridSpan w:val="4"/>
            <w:shd w:val="clear" w:color="auto" w:fill="EAF1DD"/>
            <w:vAlign w:val="center"/>
          </w:tcPr>
          <w:p w14:paraId="76106055" w14:textId="77777777" w:rsidR="00663F21" w:rsidRPr="00663F21" w:rsidRDefault="00663F21" w:rsidP="00663F21">
            <w:pPr>
              <w:spacing w:line="360" w:lineRule="auto"/>
              <w:rPr>
                <w:b/>
                <w:bCs/>
              </w:rPr>
            </w:pPr>
            <w:r w:rsidRPr="00663F21">
              <w:rPr>
                <w:b/>
                <w:bCs/>
              </w:rPr>
              <w:t>SPECIAL HANDLING AND STORAGE REQUIREMENTS</w:t>
            </w:r>
          </w:p>
        </w:tc>
      </w:tr>
      <w:tr w:rsidR="00663F21" w:rsidRPr="00663F21" w14:paraId="10E86CA7" w14:textId="77777777" w:rsidTr="00DD259D">
        <w:trPr>
          <w:trHeight w:val="1391"/>
          <w:jc w:val="center"/>
        </w:trPr>
        <w:tc>
          <w:tcPr>
            <w:tcW w:w="5000" w:type="pct"/>
            <w:gridSpan w:val="4"/>
          </w:tcPr>
          <w:p w14:paraId="2D47766B" w14:textId="77777777" w:rsidR="00E2252A" w:rsidRDefault="00E2252A" w:rsidP="00663F21">
            <w:pPr>
              <w:spacing w:line="360" w:lineRule="auto"/>
              <w:rPr>
                <w:b/>
                <w:u w:val="single"/>
              </w:rPr>
            </w:pPr>
            <w:r w:rsidRPr="00E2252A">
              <w:rPr>
                <w:b/>
                <w:u w:val="single"/>
              </w:rPr>
              <w:t>Precautions:</w:t>
            </w:r>
          </w:p>
          <w:p w14:paraId="2996A823" w14:textId="77777777" w:rsidR="002D2B2B" w:rsidRPr="002D2B2B" w:rsidRDefault="002D2B2B" w:rsidP="00663F21">
            <w:pPr>
              <w:spacing w:line="360" w:lineRule="auto"/>
            </w:pPr>
            <w:r>
              <w:t>Keep away from heat, hot surfaces, sparks, open flames, and other ignition sources. Keep container tightly closed.</w:t>
            </w:r>
          </w:p>
          <w:p w14:paraId="13BD0236" w14:textId="77777777" w:rsidR="00663F21" w:rsidRPr="00973533" w:rsidRDefault="00E2252A" w:rsidP="00E708EA">
            <w:pPr>
              <w:spacing w:line="360" w:lineRule="auto"/>
            </w:pPr>
            <w:r w:rsidRPr="00E2252A">
              <w:rPr>
                <w:b/>
                <w:u w:val="single"/>
              </w:rPr>
              <w:t>Storage:</w:t>
            </w:r>
          </w:p>
          <w:p w14:paraId="550A8DA2" w14:textId="77777777" w:rsidR="00E2252A" w:rsidRPr="00C0490B" w:rsidRDefault="00C2788A" w:rsidP="002D2B2B">
            <w:pPr>
              <w:spacing w:line="360" w:lineRule="auto"/>
            </w:pPr>
            <w:r>
              <w:t xml:space="preserve">Light sensitive. </w:t>
            </w:r>
            <w:r w:rsidR="002D2B2B">
              <w:t xml:space="preserve">Store in a cool, </w:t>
            </w:r>
            <w:r>
              <w:t xml:space="preserve">dark, </w:t>
            </w:r>
            <w:r w:rsidR="002D2B2B">
              <w:t>dry, well-ventilate</w:t>
            </w:r>
            <w:r>
              <w:t xml:space="preserve">d area or designated corrosives </w:t>
            </w:r>
            <w:r w:rsidR="002D2B2B">
              <w:t>storage cabinet.</w:t>
            </w:r>
          </w:p>
        </w:tc>
      </w:tr>
      <w:tr w:rsidR="00663F21" w:rsidRPr="00663F21" w14:paraId="2C17875C" w14:textId="77777777" w:rsidTr="00DD259D">
        <w:trPr>
          <w:trHeight w:val="360"/>
          <w:jc w:val="center"/>
        </w:trPr>
        <w:tc>
          <w:tcPr>
            <w:tcW w:w="5000" w:type="pct"/>
            <w:gridSpan w:val="4"/>
            <w:shd w:val="clear" w:color="auto" w:fill="EAF1DD"/>
            <w:vAlign w:val="center"/>
          </w:tcPr>
          <w:p w14:paraId="3F9CEC41" w14:textId="77777777" w:rsidR="00CD0F74" w:rsidRDefault="00663F21" w:rsidP="00663F21">
            <w:pPr>
              <w:spacing w:line="360" w:lineRule="auto"/>
              <w:rPr>
                <w:b/>
              </w:rPr>
            </w:pPr>
            <w:r w:rsidRPr="00663F21">
              <w:rPr>
                <w:b/>
              </w:rPr>
              <w:t>ENGINEERING AND VENTILATION CONTROLS</w:t>
            </w:r>
          </w:p>
          <w:p w14:paraId="02204C30" w14:textId="77777777" w:rsidR="00663F21" w:rsidRPr="00CD0F74" w:rsidRDefault="00663F21" w:rsidP="00CD0F74"/>
        </w:tc>
      </w:tr>
      <w:tr w:rsidR="00663F21" w:rsidRPr="00663F21" w14:paraId="1AB33034" w14:textId="77777777" w:rsidTr="00DD259D">
        <w:trPr>
          <w:trHeight w:val="1389"/>
          <w:jc w:val="center"/>
        </w:trPr>
        <w:tc>
          <w:tcPr>
            <w:tcW w:w="5000" w:type="pct"/>
            <w:gridSpan w:val="4"/>
          </w:tcPr>
          <w:p w14:paraId="1DB09790" w14:textId="77777777" w:rsidR="00663F21" w:rsidRPr="00663F21" w:rsidRDefault="00347465" w:rsidP="004E0A09">
            <w:pPr>
              <w:spacing w:line="360" w:lineRule="auto"/>
            </w:pPr>
            <w:r>
              <w:lastRenderedPageBreak/>
              <w:t xml:space="preserve">Use in a chemical fume hood. </w:t>
            </w:r>
            <w:r w:rsidR="007213DD">
              <w:t xml:space="preserve">The room where the chemical is being used should be equipped with proper exhaust ventilation to keep the airborne concentration below the allowable exposure limit.  Emergency eye wash fountains and safety showers should be available in the immediate vicinity of any potential exposure. </w:t>
            </w:r>
          </w:p>
        </w:tc>
      </w:tr>
      <w:tr w:rsidR="00663F21" w:rsidRPr="00663F21" w14:paraId="0F1C09E8" w14:textId="77777777" w:rsidTr="00DD259D">
        <w:trPr>
          <w:trHeight w:val="360"/>
          <w:jc w:val="center"/>
        </w:trPr>
        <w:tc>
          <w:tcPr>
            <w:tcW w:w="5000" w:type="pct"/>
            <w:gridSpan w:val="4"/>
            <w:shd w:val="clear" w:color="auto" w:fill="EAF1DD"/>
            <w:vAlign w:val="center"/>
          </w:tcPr>
          <w:p w14:paraId="674CF9E7"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9156DFC" w14:textId="77777777" w:rsidTr="00DD259D">
        <w:trPr>
          <w:jc w:val="center"/>
        </w:trPr>
        <w:tc>
          <w:tcPr>
            <w:tcW w:w="5000" w:type="pct"/>
            <w:gridSpan w:val="4"/>
          </w:tcPr>
          <w:p w14:paraId="41B4CDD7" w14:textId="77777777" w:rsidR="00663F21" w:rsidRPr="00663F21" w:rsidRDefault="00663F21" w:rsidP="00663F21">
            <w:pPr>
              <w:spacing w:line="360" w:lineRule="auto"/>
              <w:rPr>
                <w:bCs/>
                <w:i/>
              </w:rPr>
            </w:pPr>
          </w:p>
          <w:p w14:paraId="504992A9" w14:textId="77777777" w:rsidR="00663F21" w:rsidRPr="00663F21" w:rsidRDefault="00663F21" w:rsidP="00663F21">
            <w:pPr>
              <w:spacing w:line="360" w:lineRule="auto"/>
              <w:rPr>
                <w:b/>
                <w:bCs/>
              </w:rPr>
            </w:pPr>
            <w:r w:rsidRPr="00663F21">
              <w:rPr>
                <w:b/>
                <w:bCs/>
              </w:rPr>
              <w:t xml:space="preserve">PPE Requirements: </w:t>
            </w:r>
          </w:p>
          <w:p w14:paraId="318C4A44" w14:textId="77777777" w:rsidR="00663F21" w:rsidRPr="00663F21" w:rsidRDefault="007045DF" w:rsidP="00663F21">
            <w:pPr>
              <w:spacing w:line="360" w:lineRule="auto"/>
            </w:pPr>
            <w:sdt>
              <w:sdtPr>
                <w:id w:val="2068215700"/>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Long pants or clothing that covers all skin below the waist</w:t>
            </w:r>
          </w:p>
          <w:p w14:paraId="6E09E99E" w14:textId="77777777" w:rsidR="00663F21" w:rsidRPr="00663F21" w:rsidRDefault="007045DF" w:rsidP="00663F21">
            <w:pPr>
              <w:spacing w:line="360" w:lineRule="auto"/>
            </w:pPr>
            <w:sdt>
              <w:sdtPr>
                <w:id w:val="-9657390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hoes that cover the entire foot</w:t>
            </w:r>
          </w:p>
          <w:p w14:paraId="0D544737" w14:textId="77777777" w:rsidR="00663F21" w:rsidRPr="00663F21" w:rsidRDefault="007045DF" w:rsidP="00663F21">
            <w:pPr>
              <w:spacing w:line="360" w:lineRule="auto"/>
            </w:pPr>
            <w:sdt>
              <w:sdtPr>
                <w:id w:val="12261065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Gloves; indicate type: </w:t>
            </w:r>
            <w:sdt>
              <w:sdtPr>
                <w:id w:val="-1791196361"/>
                <w:text/>
              </w:sdtPr>
              <w:sdtEndPr/>
              <w:sdtContent>
                <w:r w:rsidR="00376835">
                  <w:t>Nitrile</w:t>
                </w:r>
              </w:sdtContent>
            </w:sdt>
          </w:p>
          <w:p w14:paraId="753CC359"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371F1A47" w14:textId="77777777" w:rsidR="00663F21" w:rsidRPr="00663F21" w:rsidRDefault="007045DF" w:rsidP="00663F21">
            <w:pPr>
              <w:spacing w:line="360" w:lineRule="auto"/>
            </w:pPr>
            <w:sdt>
              <w:sdtPr>
                <w:id w:val="103469881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afety goggles  </w:t>
            </w:r>
          </w:p>
          <w:p w14:paraId="3F3FF3D4" w14:textId="77777777" w:rsidR="00663F21" w:rsidRPr="00663F21" w:rsidRDefault="007045DF"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1379E449" w14:textId="77777777" w:rsidR="00663F21" w:rsidRPr="00663F21" w:rsidRDefault="007045DF" w:rsidP="00663F21">
            <w:pPr>
              <w:spacing w:line="360" w:lineRule="auto"/>
            </w:pPr>
            <w:sdt>
              <w:sdtPr>
                <w:id w:val="464312949"/>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Face shield  </w:t>
            </w:r>
          </w:p>
          <w:p w14:paraId="463776F2" w14:textId="77777777" w:rsidR="00663F21" w:rsidRPr="00663F21" w:rsidRDefault="007045DF" w:rsidP="00663F21">
            <w:pPr>
              <w:spacing w:line="360" w:lineRule="auto"/>
            </w:pPr>
            <w:sdt>
              <w:sdtPr>
                <w:id w:val="1423373624"/>
                <w14:checkbox>
                  <w14:checked w14:val="1"/>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Lab coat</w:t>
            </w:r>
          </w:p>
          <w:p w14:paraId="58DB051E" w14:textId="77777777" w:rsidR="00663F21" w:rsidRPr="00663F21" w:rsidRDefault="007045DF" w:rsidP="00663F21">
            <w:pPr>
              <w:spacing w:line="360" w:lineRule="auto"/>
            </w:pPr>
            <w:sdt>
              <w:sdtPr>
                <w:id w:val="1214781860"/>
                <w14:checkbox>
                  <w14:checked w14:val="0"/>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Flame-resistant lab coat        </w:t>
            </w:r>
          </w:p>
          <w:p w14:paraId="65603C9E" w14:textId="77777777" w:rsidR="00663F21" w:rsidRPr="00663F21" w:rsidRDefault="007045DF"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380268BE" w14:textId="77777777" w:rsidR="00663F21" w:rsidRPr="00663F21" w:rsidRDefault="00663F21" w:rsidP="00663F21">
            <w:pPr>
              <w:spacing w:line="360" w:lineRule="auto"/>
            </w:pPr>
          </w:p>
          <w:p w14:paraId="4F7917B7" w14:textId="77777777" w:rsidR="00663F21" w:rsidRP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738FA763" w14:textId="77777777" w:rsidR="00663F21" w:rsidRPr="00663F21" w:rsidRDefault="00663F21" w:rsidP="00663F21">
            <w:pPr>
              <w:spacing w:line="360" w:lineRule="auto"/>
              <w:rPr>
                <w:b/>
                <w:bCs/>
              </w:rPr>
            </w:pPr>
          </w:p>
        </w:tc>
      </w:tr>
      <w:tr w:rsidR="00663F21" w:rsidRPr="00663F21" w14:paraId="27C1B280" w14:textId="77777777" w:rsidTr="00DD259D">
        <w:trPr>
          <w:trHeight w:val="360"/>
          <w:jc w:val="center"/>
        </w:trPr>
        <w:tc>
          <w:tcPr>
            <w:tcW w:w="5000" w:type="pct"/>
            <w:gridSpan w:val="4"/>
            <w:shd w:val="clear" w:color="auto" w:fill="EAF1DD"/>
            <w:vAlign w:val="center"/>
          </w:tcPr>
          <w:p w14:paraId="76294179" w14:textId="77777777" w:rsidR="00663F21" w:rsidRPr="00663F21" w:rsidRDefault="00663F21" w:rsidP="00663F21">
            <w:pPr>
              <w:spacing w:line="360" w:lineRule="auto"/>
              <w:rPr>
                <w:b/>
                <w:bCs/>
              </w:rPr>
            </w:pPr>
            <w:r w:rsidRPr="00663F21">
              <w:rPr>
                <w:b/>
                <w:bCs/>
              </w:rPr>
              <w:t>EMERGENCY PROCEDURES</w:t>
            </w:r>
          </w:p>
        </w:tc>
      </w:tr>
      <w:tr w:rsidR="00663F21" w:rsidRPr="00663F21" w14:paraId="7AF5C326" w14:textId="77777777" w:rsidTr="00DD259D">
        <w:trPr>
          <w:trHeight w:val="293"/>
          <w:jc w:val="center"/>
        </w:trPr>
        <w:tc>
          <w:tcPr>
            <w:tcW w:w="5000" w:type="pct"/>
            <w:gridSpan w:val="4"/>
          </w:tcPr>
          <w:p w14:paraId="4CE98F92" w14:textId="77777777" w:rsidR="00663F21" w:rsidRPr="00663F21" w:rsidRDefault="00663F21" w:rsidP="00663F21">
            <w:pPr>
              <w:spacing w:line="360" w:lineRule="auto"/>
            </w:pPr>
          </w:p>
          <w:p w14:paraId="3735C149"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2444E0EB" w14:textId="77777777" w:rsidR="00663F21" w:rsidRPr="00663F21" w:rsidRDefault="00663F21" w:rsidP="00663F21">
            <w:pPr>
              <w:spacing w:line="360" w:lineRule="auto"/>
            </w:pPr>
            <w:r w:rsidRPr="00663F21">
              <w:t xml:space="preserve"> If someone is seriously injured or unconscious</w:t>
            </w:r>
          </w:p>
          <w:p w14:paraId="01755138" w14:textId="77777777" w:rsidR="00663F21" w:rsidRPr="00663F21" w:rsidRDefault="00663F21" w:rsidP="00663F21">
            <w:pPr>
              <w:spacing w:line="360" w:lineRule="auto"/>
              <w:rPr>
                <w:b/>
              </w:rPr>
            </w:pPr>
            <w:r w:rsidRPr="00663F21">
              <w:rPr>
                <w:b/>
              </w:rPr>
              <w:t>CALL 911 or CAMPUS POLICE AT &lt;enter your campus PD #&gt;</w:t>
            </w:r>
          </w:p>
          <w:p w14:paraId="0CB98D84"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576AEF6" w14:textId="77777777" w:rsidR="00663F21" w:rsidRPr="00663F21" w:rsidRDefault="00663F21" w:rsidP="00663F21">
            <w:pPr>
              <w:spacing w:line="360" w:lineRule="auto"/>
            </w:pPr>
          </w:p>
          <w:p w14:paraId="7522E692" w14:textId="77777777" w:rsidR="00663F21" w:rsidRPr="00663F21" w:rsidRDefault="00663F21" w:rsidP="00663F21">
            <w:pPr>
              <w:spacing w:line="360" w:lineRule="auto"/>
            </w:pPr>
            <w:r w:rsidRPr="00663F21">
              <w:rPr>
                <w:b/>
              </w:rPr>
              <w:lastRenderedPageBreak/>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56F47768" w14:textId="77777777" w:rsidR="00663F21" w:rsidRPr="00663F21" w:rsidRDefault="00663F21" w:rsidP="00663F21">
            <w:pPr>
              <w:spacing w:line="360" w:lineRule="auto"/>
              <w:rPr>
                <w:b/>
                <w:bCs/>
              </w:rPr>
            </w:pPr>
          </w:p>
          <w:p w14:paraId="7B95C118" w14:textId="77777777" w:rsidR="00663F21" w:rsidRPr="00663F21" w:rsidRDefault="00663F21" w:rsidP="00663F21">
            <w:pPr>
              <w:spacing w:line="360" w:lineRule="auto"/>
              <w:rPr>
                <w:b/>
              </w:rPr>
            </w:pPr>
            <w:r w:rsidRPr="00663F21">
              <w:rPr>
                <w:b/>
                <w:bCs/>
              </w:rPr>
              <w:t>Evacuation Procedure</w:t>
            </w:r>
          </w:p>
          <w:p w14:paraId="3B1DC0A3"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7F73FE0F"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1FE68547"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6993CA22"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65BE7648"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56CC92A1"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122089A" w14:textId="77777777" w:rsidR="00663F21" w:rsidRPr="00663F21" w:rsidRDefault="00663F21" w:rsidP="00663F21">
            <w:pPr>
              <w:numPr>
                <w:ilvl w:val="0"/>
                <w:numId w:val="2"/>
              </w:numPr>
              <w:spacing w:line="360" w:lineRule="auto"/>
            </w:pPr>
            <w:r w:rsidRPr="00663F21">
              <w:t>Terminate all hazardous operations and power off equipment.</w:t>
            </w:r>
          </w:p>
          <w:p w14:paraId="11B0B4D2" w14:textId="77777777" w:rsidR="00663F21" w:rsidRPr="00663F21" w:rsidRDefault="00663F21" w:rsidP="00663F21">
            <w:pPr>
              <w:numPr>
                <w:ilvl w:val="0"/>
                <w:numId w:val="2"/>
              </w:numPr>
              <w:spacing w:line="360" w:lineRule="auto"/>
            </w:pPr>
            <w:r w:rsidRPr="00663F21">
              <w:t>Close all hazardous materials containers.</w:t>
            </w:r>
          </w:p>
          <w:p w14:paraId="43158A99"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2C72D84D" w14:textId="77777777" w:rsidR="00663F21" w:rsidRPr="00663F21" w:rsidRDefault="00663F21" w:rsidP="00663F21">
            <w:pPr>
              <w:numPr>
                <w:ilvl w:val="0"/>
                <w:numId w:val="2"/>
              </w:numPr>
              <w:spacing w:line="360" w:lineRule="auto"/>
            </w:pPr>
            <w:r w:rsidRPr="00663F21">
              <w:t>Do not restrict or impede the evacuation.</w:t>
            </w:r>
          </w:p>
          <w:p w14:paraId="4CE0D37F"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681E7A96"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7451C952"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00A54029"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5E9B11A0" w14:textId="77777777" w:rsidR="00663F21" w:rsidRPr="00663F21" w:rsidRDefault="00663F21" w:rsidP="00663F21">
            <w:pPr>
              <w:spacing w:line="360" w:lineRule="auto"/>
              <w:rPr>
                <w:b/>
                <w:bCs/>
              </w:rPr>
            </w:pPr>
          </w:p>
          <w:p w14:paraId="7E0011D2" w14:textId="77777777" w:rsidR="00663F21" w:rsidRPr="00663F21" w:rsidRDefault="00663F21" w:rsidP="00663F21">
            <w:pPr>
              <w:spacing w:line="360" w:lineRule="auto"/>
              <w:rPr>
                <w:bCs/>
              </w:rPr>
            </w:pPr>
            <w:r w:rsidRPr="00663F21">
              <w:rPr>
                <w:b/>
                <w:bCs/>
              </w:rPr>
              <w:t>Incident and Near Miss Reporting</w:t>
            </w:r>
            <w:r w:rsidRPr="00663F21">
              <w:rPr>
                <w:bCs/>
              </w:rPr>
              <w:t xml:space="preserve">: </w:t>
            </w:r>
            <w:r w:rsidR="004039B2">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63B8A3C4" w14:textId="77777777" w:rsidR="00663F21" w:rsidRPr="00663F21" w:rsidRDefault="007045DF" w:rsidP="00663F21">
            <w:pPr>
              <w:spacing w:line="360" w:lineRule="auto"/>
              <w:rPr>
                <w:b/>
                <w:bCs/>
              </w:rPr>
            </w:pPr>
            <w:hyperlink r:id="rId7" w:history="1">
              <w:r w:rsidR="00663F21" w:rsidRPr="00663F21">
                <w:rPr>
                  <w:rStyle w:val="Hyperlink"/>
                  <w:bCs/>
                </w:rPr>
                <w:t>http://www.usf.edu/administrative-services/environmental-health-safety/reporting/index.aspx</w:t>
              </w:r>
            </w:hyperlink>
          </w:p>
          <w:p w14:paraId="3D6F876C" w14:textId="77777777" w:rsidR="00663F21" w:rsidRPr="00663F21" w:rsidRDefault="00663F21" w:rsidP="00663F21">
            <w:pPr>
              <w:spacing w:line="360" w:lineRule="auto"/>
              <w:rPr>
                <w:b/>
                <w:bCs/>
              </w:rPr>
            </w:pPr>
          </w:p>
          <w:p w14:paraId="62AE5A10"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AmeriSys at 800-455-2079 to report a work-related injury or illness.  </w:t>
            </w:r>
            <w:r w:rsidR="00981A45">
              <w:rPr>
                <w:bCs/>
              </w:rPr>
              <w:t>Complete the Supervisor’s Accident Investigation Report available at the link above and send it to EH&amp;S within 24 hours.</w:t>
            </w:r>
          </w:p>
          <w:p w14:paraId="0D11B267" w14:textId="699A61FF" w:rsidR="00981A45" w:rsidRPr="00663F21" w:rsidRDefault="00981A45" w:rsidP="00663F21">
            <w:pPr>
              <w:spacing w:line="360" w:lineRule="auto"/>
              <w:rPr>
                <w:b/>
                <w:bCs/>
              </w:rPr>
            </w:pPr>
          </w:p>
        </w:tc>
      </w:tr>
      <w:tr w:rsidR="00663F21" w:rsidRPr="00663F21" w14:paraId="3130B7E4" w14:textId="77777777" w:rsidTr="00DD259D">
        <w:trPr>
          <w:trHeight w:val="360"/>
          <w:jc w:val="center"/>
        </w:trPr>
        <w:tc>
          <w:tcPr>
            <w:tcW w:w="5000" w:type="pct"/>
            <w:gridSpan w:val="4"/>
            <w:shd w:val="clear" w:color="auto" w:fill="EAF1DD"/>
            <w:vAlign w:val="center"/>
          </w:tcPr>
          <w:p w14:paraId="414C8FAD"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11E35AB0" w14:textId="77777777" w:rsidTr="00DD259D">
        <w:trPr>
          <w:trHeight w:val="563"/>
          <w:jc w:val="center"/>
        </w:trPr>
        <w:tc>
          <w:tcPr>
            <w:tcW w:w="5000" w:type="pct"/>
            <w:gridSpan w:val="4"/>
          </w:tcPr>
          <w:p w14:paraId="350B69B7" w14:textId="27C07E85" w:rsidR="00663F21" w:rsidRPr="00663F21" w:rsidRDefault="00D91804"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52BD8687" w14:textId="77777777" w:rsidTr="00DD259D">
        <w:trPr>
          <w:trHeight w:val="360"/>
          <w:jc w:val="center"/>
        </w:trPr>
        <w:tc>
          <w:tcPr>
            <w:tcW w:w="5000" w:type="pct"/>
            <w:gridSpan w:val="4"/>
            <w:shd w:val="clear" w:color="auto" w:fill="EAF1DD"/>
            <w:vAlign w:val="center"/>
          </w:tcPr>
          <w:p w14:paraId="5A1AD72C" w14:textId="77777777" w:rsidR="00663F21" w:rsidRPr="00663F21" w:rsidRDefault="00663F21" w:rsidP="00663F21">
            <w:pPr>
              <w:spacing w:line="360" w:lineRule="auto"/>
            </w:pPr>
            <w:r w:rsidRPr="00663F21">
              <w:rPr>
                <w:b/>
                <w:bCs/>
              </w:rPr>
              <w:t>TRAINING REQUIREMENTS</w:t>
            </w:r>
          </w:p>
        </w:tc>
      </w:tr>
      <w:tr w:rsidR="00663F21" w:rsidRPr="00663F21" w14:paraId="6AFABEFD" w14:textId="77777777" w:rsidTr="00DD259D">
        <w:trPr>
          <w:trHeight w:val="800"/>
          <w:jc w:val="center"/>
        </w:trPr>
        <w:tc>
          <w:tcPr>
            <w:tcW w:w="5000" w:type="pct"/>
            <w:gridSpan w:val="4"/>
          </w:tcPr>
          <w:p w14:paraId="2C1967A9" w14:textId="15469FCF" w:rsidR="00D91804" w:rsidRPr="00663F21" w:rsidRDefault="00D91804" w:rsidP="00D91804">
            <w:pPr>
              <w:spacing w:line="360" w:lineRule="auto"/>
            </w:pPr>
            <w:r w:rsidRPr="00663F21">
              <w:t xml:space="preserve">All individuals working with chemicals in USF laboratories must take EH&amp;S’s Laboratory Safety Training. To register for Laboratory </w:t>
            </w:r>
            <w:r w:rsidR="001957AC">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3EF226BA"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6AC482B0" w14:textId="77777777" w:rsidR="00663F21" w:rsidRPr="00663F21" w:rsidRDefault="007045DF" w:rsidP="00663F21">
            <w:pPr>
              <w:spacing w:line="360" w:lineRule="auto"/>
            </w:pPr>
            <w:sdt>
              <w:sdtPr>
                <w:id w:val="-1759206356"/>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Research Specific Training from the PI/Lab Supervisor or their designee</w:t>
            </w:r>
          </w:p>
          <w:p w14:paraId="0FD680F8" w14:textId="516D8C88" w:rsidR="00663F21" w:rsidRPr="00663F21" w:rsidRDefault="007045DF" w:rsidP="00663F21">
            <w:pPr>
              <w:spacing w:line="360" w:lineRule="auto"/>
            </w:pPr>
            <w:sdt>
              <w:sdtPr>
                <w:id w:val="1858929543"/>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EH&amp;S Laboratory Safety Training </w:t>
            </w:r>
          </w:p>
          <w:p w14:paraId="2C0F721B" w14:textId="77777777" w:rsidR="001957AC" w:rsidRDefault="007045DF" w:rsidP="001957AC">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1957AC">
              <w:t>Hazard Communication</w:t>
            </w:r>
          </w:p>
          <w:p w14:paraId="331E5448" w14:textId="5C8A6106" w:rsidR="00663F21" w:rsidRPr="00663F21" w:rsidRDefault="007045DF" w:rsidP="00663F21">
            <w:pPr>
              <w:spacing w:line="360" w:lineRule="auto"/>
            </w:pPr>
            <w:sdt>
              <w:sdtPr>
                <w:id w:val="1948124478"/>
                <w14:checkbox>
                  <w14:checked w14:val="1"/>
                  <w14:checkedState w14:val="2612" w14:font="MS Gothic"/>
                  <w14:uncheckedState w14:val="2610" w14:font="MS Gothic"/>
                </w14:checkbox>
              </w:sdtPr>
              <w:sdtEndPr/>
              <w:sdtContent>
                <w:r w:rsidR="00E51639">
                  <w:rPr>
                    <w:rFonts w:ascii="MS Gothic" w:eastAsia="MS Gothic" w:hAnsi="MS Gothic" w:hint="eastAsia"/>
                  </w:rPr>
                  <w:t>☒</w:t>
                </w:r>
              </w:sdtContent>
            </w:sdt>
            <w:r w:rsidR="001957AC" w:rsidRPr="00663F21">
              <w:t xml:space="preserve">EH&amp;S </w:t>
            </w:r>
            <w:r w:rsidR="001957AC">
              <w:t>Hazardous Waste Awareness and Handling</w:t>
            </w:r>
          </w:p>
          <w:p w14:paraId="2D940BC0" w14:textId="77777777" w:rsidR="00663F21" w:rsidRPr="00663F21" w:rsidRDefault="007045DF"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23938411" w14:textId="77777777" w:rsidR="00663F21" w:rsidRPr="00663F21" w:rsidRDefault="007045DF"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6D3E464E" w14:textId="77777777" w:rsidR="00663F21" w:rsidRPr="00663F21" w:rsidRDefault="007045DF"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802F5">
              <w:t>Hazardous Waste Pharmaceutical</w:t>
            </w:r>
            <w:r w:rsidR="00DE7047">
              <w:t xml:space="preserve"> Training</w:t>
            </w:r>
          </w:p>
          <w:p w14:paraId="091C1F24" w14:textId="77777777" w:rsidR="00663F21" w:rsidRPr="00663F21" w:rsidRDefault="007045DF"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16E364D9" w14:textId="77777777" w:rsidR="00663F21" w:rsidRPr="00663F21" w:rsidRDefault="007045DF"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2CA09839" w14:textId="77777777" w:rsidR="00663F21" w:rsidRPr="00663F21" w:rsidRDefault="007045DF"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27FC8FCF" w14:textId="77777777" w:rsidR="00663F21" w:rsidRPr="00663F21" w:rsidRDefault="007045DF"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1F25CE85" w14:textId="77777777" w:rsidR="00663F21" w:rsidRPr="00663F21" w:rsidRDefault="007045DF"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08708163" w14:textId="77777777" w:rsidR="00663F21" w:rsidRPr="00663F21" w:rsidRDefault="007045DF"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5F2067DD" w14:textId="77777777" w:rsidR="00663F21" w:rsidRPr="00663F21" w:rsidRDefault="007045DF"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793D6C43" w14:textId="77777777" w:rsidR="00663F21" w:rsidRPr="00663F21" w:rsidRDefault="007045DF"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446F4485" w14:textId="77777777" w:rsidR="00663F21" w:rsidRPr="00663F21" w:rsidRDefault="007045DF"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7BA477A8" w14:textId="77777777" w:rsidR="00663F21" w:rsidRPr="00663F21" w:rsidRDefault="007045DF"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6F8F63F6" w14:textId="77777777" w:rsidR="00663F21" w:rsidRPr="00663F21" w:rsidRDefault="00663F21" w:rsidP="00663F21">
            <w:pPr>
              <w:spacing w:line="360" w:lineRule="auto"/>
            </w:pPr>
          </w:p>
        </w:tc>
      </w:tr>
      <w:tr w:rsidR="00663F21" w:rsidRPr="00663F21" w14:paraId="676EFCF0" w14:textId="77777777" w:rsidTr="00DD259D">
        <w:trPr>
          <w:trHeight w:val="360"/>
          <w:jc w:val="center"/>
        </w:trPr>
        <w:tc>
          <w:tcPr>
            <w:tcW w:w="5000" w:type="pct"/>
            <w:gridSpan w:val="4"/>
            <w:shd w:val="clear" w:color="auto" w:fill="EAF1DD"/>
            <w:vAlign w:val="center"/>
          </w:tcPr>
          <w:p w14:paraId="307DDC08" w14:textId="77777777" w:rsidR="00663F21" w:rsidRPr="00663F21" w:rsidRDefault="00663F21" w:rsidP="00663F21">
            <w:pPr>
              <w:spacing w:line="360" w:lineRule="auto"/>
              <w:rPr>
                <w:b/>
                <w:bCs/>
              </w:rPr>
            </w:pPr>
            <w:r w:rsidRPr="00663F21">
              <w:rPr>
                <w:b/>
                <w:bCs/>
              </w:rPr>
              <w:t>PRIOR APPROVALS</w:t>
            </w:r>
          </w:p>
        </w:tc>
      </w:tr>
      <w:tr w:rsidR="00663F21" w:rsidRPr="00663F21" w14:paraId="3FCBDAB0" w14:textId="77777777" w:rsidTr="00DD259D">
        <w:trPr>
          <w:trHeight w:val="750"/>
          <w:jc w:val="center"/>
        </w:trPr>
        <w:tc>
          <w:tcPr>
            <w:tcW w:w="5000" w:type="pct"/>
            <w:gridSpan w:val="4"/>
          </w:tcPr>
          <w:p w14:paraId="27EA81D1" w14:textId="77777777" w:rsidR="00663F21" w:rsidRPr="00663F21" w:rsidRDefault="007045DF" w:rsidP="00663F21">
            <w:pPr>
              <w:spacing w:line="360" w:lineRule="auto"/>
            </w:pPr>
            <w:sdt>
              <w:sdtPr>
                <w:id w:val="810835436"/>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This activity requires prior approval from the PI/designee.</w:t>
            </w:r>
          </w:p>
          <w:p w14:paraId="6A8307B7" w14:textId="77777777" w:rsidR="00663F21" w:rsidRPr="00663F21" w:rsidRDefault="007045DF" w:rsidP="00663F21">
            <w:pPr>
              <w:spacing w:line="360" w:lineRule="auto"/>
            </w:pPr>
            <w:sdt>
              <w:sdtPr>
                <w:id w:val="-1158071430"/>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If this box is checked, working alone is not allowed.</w:t>
            </w:r>
          </w:p>
        </w:tc>
      </w:tr>
    </w:tbl>
    <w:p w14:paraId="0A91584C" w14:textId="77777777" w:rsidR="00E2252A" w:rsidRDefault="00E2252A" w:rsidP="00663F21">
      <w:pPr>
        <w:spacing w:after="0" w:line="360" w:lineRule="auto"/>
      </w:pPr>
    </w:p>
    <w:p w14:paraId="04F52498" w14:textId="77777777" w:rsidR="00E2252A" w:rsidRPr="007802F5" w:rsidRDefault="00E2252A" w:rsidP="007802F5">
      <w:r>
        <w:br w:type="page"/>
      </w:r>
      <w:r w:rsidRPr="0096513A">
        <w:rPr>
          <w:rFonts w:eastAsia="Times New Roman" w:cstheme="minorHAnsi"/>
          <w:szCs w:val="28"/>
        </w:rPr>
        <w:lastRenderedPageBreak/>
        <w:t>By signing and dating here the Principal Investigator/ or a designee certifies that the Standard Operating Procedure (SOP) for</w:t>
      </w:r>
      <w:r w:rsidR="00232785">
        <w:rPr>
          <w:rFonts w:eastAsia="Times New Roman" w:cstheme="minorHAnsi"/>
          <w:b/>
          <w:i/>
          <w:szCs w:val="28"/>
          <w:u w:val="single"/>
        </w:rPr>
        <w:t xml:space="preserve"> </w:t>
      </w:r>
      <w:r w:rsidR="001E710C">
        <w:rPr>
          <w:rFonts w:eastAsia="Times New Roman" w:cstheme="minorHAnsi"/>
          <w:b/>
          <w:i/>
          <w:szCs w:val="28"/>
          <w:u w:val="single"/>
        </w:rPr>
        <w:t>2-</w:t>
      </w:r>
      <w:r w:rsidR="00CC1EAD" w:rsidRPr="00CC1EAD">
        <w:rPr>
          <w:rFonts w:eastAsia="Times New Roman" w:cstheme="minorHAnsi"/>
          <w:b/>
          <w:i/>
          <w:szCs w:val="28"/>
          <w:u w:val="single"/>
        </w:rPr>
        <w:t>Propanol</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4B898B8C" w14:textId="77777777" w:rsidR="00E2252A" w:rsidRPr="0096513A" w:rsidRDefault="00E2252A" w:rsidP="00E2252A">
      <w:pPr>
        <w:ind w:left="90"/>
        <w:rPr>
          <w:rFonts w:eastAsia="Times New Roman" w:cstheme="minorHAnsi"/>
          <w:szCs w:val="28"/>
        </w:rPr>
      </w:pPr>
    </w:p>
    <w:p w14:paraId="76BB59C4"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C6FA13A"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3188ECA3" w14:textId="77777777" w:rsidR="00E2252A" w:rsidRPr="0096513A" w:rsidRDefault="00E2252A" w:rsidP="00E2252A">
      <w:pPr>
        <w:rPr>
          <w:rFonts w:eastAsia="Times New Roman" w:cstheme="minorHAnsi"/>
          <w:szCs w:val="28"/>
        </w:rPr>
      </w:pPr>
    </w:p>
    <w:p w14:paraId="6CEAF663" w14:textId="77777777" w:rsidR="00E2252A" w:rsidRDefault="00E2252A" w:rsidP="00E2252A">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1E710C">
        <w:rPr>
          <w:rFonts w:eastAsia="Times New Roman" w:cstheme="minorHAnsi"/>
          <w:i/>
          <w:szCs w:val="28"/>
          <w:u w:val="single"/>
        </w:rPr>
        <w:t>2-</w:t>
      </w:r>
      <w:r w:rsidR="00CC1EAD" w:rsidRPr="00CC1EAD">
        <w:rPr>
          <w:rFonts w:eastAsia="Times New Roman" w:cstheme="minorHAnsi"/>
          <w:b/>
          <w:i/>
          <w:szCs w:val="28"/>
          <w:u w:val="single"/>
        </w:rPr>
        <w:t>Propanol</w:t>
      </w:r>
      <w:r w:rsidR="00BF74D3" w:rsidRPr="00BF74D3">
        <w:rPr>
          <w:rFonts w:eastAsia="Times New Roman" w:cstheme="minorHAnsi"/>
          <w:b/>
          <w: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E2252A" w14:paraId="6144ABA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hideMark/>
          </w:tcPr>
          <w:p w14:paraId="0CFB379E"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1C91616C"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053287B"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Date</w:t>
            </w:r>
          </w:p>
        </w:tc>
      </w:tr>
      <w:tr w:rsidR="00E2252A" w14:paraId="600A8C8C"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27A35FB"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575B1E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F35DA75" w14:textId="77777777" w:rsidR="00E2252A" w:rsidRDefault="00E2252A" w:rsidP="004E0477">
            <w:pPr>
              <w:rPr>
                <w:rFonts w:ascii="Times New Roman" w:eastAsia="Times New Roman" w:hAnsi="Times New Roman" w:cs="Arial"/>
                <w:b/>
                <w:sz w:val="32"/>
                <w:szCs w:val="32"/>
              </w:rPr>
            </w:pPr>
          </w:p>
        </w:tc>
      </w:tr>
      <w:tr w:rsidR="00E2252A" w14:paraId="104F542B"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FBED318"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6B4F957"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7CE4C3C" w14:textId="77777777" w:rsidR="00E2252A" w:rsidRDefault="00E2252A" w:rsidP="004E0477">
            <w:pPr>
              <w:rPr>
                <w:rFonts w:ascii="Times New Roman" w:eastAsia="Times New Roman" w:hAnsi="Times New Roman" w:cs="Arial"/>
                <w:b/>
                <w:sz w:val="32"/>
                <w:szCs w:val="32"/>
              </w:rPr>
            </w:pPr>
          </w:p>
        </w:tc>
      </w:tr>
      <w:tr w:rsidR="00E2252A" w14:paraId="16B6F4CC"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E5CBC34"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6ACF4C6"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437409F" w14:textId="77777777" w:rsidR="00E2252A" w:rsidRDefault="00E2252A" w:rsidP="004E0477">
            <w:pPr>
              <w:rPr>
                <w:rFonts w:ascii="Times New Roman" w:eastAsia="Times New Roman" w:hAnsi="Times New Roman" w:cs="Arial"/>
                <w:b/>
                <w:sz w:val="32"/>
                <w:szCs w:val="32"/>
              </w:rPr>
            </w:pPr>
          </w:p>
        </w:tc>
      </w:tr>
      <w:tr w:rsidR="00E2252A" w14:paraId="31D602D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3D9F235"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B2D824A"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BEC4312" w14:textId="77777777" w:rsidR="00E2252A" w:rsidRDefault="00E2252A" w:rsidP="004E0477">
            <w:pPr>
              <w:rPr>
                <w:rFonts w:ascii="Times New Roman" w:eastAsia="Times New Roman" w:hAnsi="Times New Roman" w:cs="Arial"/>
                <w:b/>
                <w:sz w:val="32"/>
                <w:szCs w:val="32"/>
              </w:rPr>
            </w:pPr>
          </w:p>
        </w:tc>
      </w:tr>
      <w:tr w:rsidR="00E2252A" w14:paraId="76425ECF"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A381BAA"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58A4AFB"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56B73B3" w14:textId="77777777" w:rsidR="00E2252A" w:rsidRDefault="00E2252A" w:rsidP="004E0477">
            <w:pPr>
              <w:rPr>
                <w:rFonts w:ascii="Times New Roman" w:eastAsia="Times New Roman" w:hAnsi="Times New Roman" w:cs="Arial"/>
                <w:b/>
                <w:sz w:val="32"/>
                <w:szCs w:val="32"/>
              </w:rPr>
            </w:pPr>
          </w:p>
        </w:tc>
      </w:tr>
      <w:tr w:rsidR="00E2252A" w14:paraId="4BB01C17"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B3C21A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CE430F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937C5E7" w14:textId="77777777" w:rsidR="00E2252A" w:rsidRDefault="00E2252A" w:rsidP="004E0477">
            <w:pPr>
              <w:rPr>
                <w:rFonts w:ascii="Times New Roman" w:eastAsia="Times New Roman" w:hAnsi="Times New Roman" w:cs="Arial"/>
                <w:b/>
                <w:sz w:val="32"/>
                <w:szCs w:val="32"/>
              </w:rPr>
            </w:pPr>
          </w:p>
        </w:tc>
      </w:tr>
      <w:tr w:rsidR="00E2252A" w14:paraId="15EA904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E326AC8"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375EFD"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A43CBB3" w14:textId="77777777" w:rsidR="00E2252A" w:rsidRDefault="00E2252A" w:rsidP="004E0477">
            <w:pPr>
              <w:rPr>
                <w:rFonts w:ascii="Times New Roman" w:eastAsia="Times New Roman" w:hAnsi="Times New Roman" w:cs="Arial"/>
                <w:b/>
                <w:sz w:val="32"/>
                <w:szCs w:val="32"/>
              </w:rPr>
            </w:pPr>
          </w:p>
        </w:tc>
      </w:tr>
      <w:tr w:rsidR="00E2252A" w14:paraId="2981DE7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2ADF68B"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6D80AE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927735E" w14:textId="77777777" w:rsidR="00E2252A" w:rsidRDefault="00E2252A" w:rsidP="004E0477">
            <w:pPr>
              <w:rPr>
                <w:rFonts w:ascii="Times New Roman" w:eastAsia="Times New Roman" w:hAnsi="Times New Roman" w:cs="Arial"/>
                <w:b/>
                <w:sz w:val="32"/>
                <w:szCs w:val="32"/>
              </w:rPr>
            </w:pPr>
          </w:p>
        </w:tc>
      </w:tr>
      <w:tr w:rsidR="00E2252A" w14:paraId="6F15D9B5"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640B56D"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B7CFEE6"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4B9166" w14:textId="77777777" w:rsidR="00E2252A" w:rsidRDefault="00E2252A" w:rsidP="004E0477">
            <w:pPr>
              <w:rPr>
                <w:rFonts w:ascii="Times New Roman" w:eastAsia="Times New Roman" w:hAnsi="Times New Roman" w:cs="Arial"/>
                <w:b/>
                <w:sz w:val="32"/>
                <w:szCs w:val="32"/>
              </w:rPr>
            </w:pPr>
          </w:p>
        </w:tc>
      </w:tr>
      <w:tr w:rsidR="00E2252A" w14:paraId="58156B4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44DE513"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B59C82B"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E60F14A" w14:textId="77777777" w:rsidR="00E2252A" w:rsidRDefault="00E2252A" w:rsidP="004E0477">
            <w:pPr>
              <w:rPr>
                <w:rFonts w:ascii="Times New Roman" w:eastAsia="Times New Roman" w:hAnsi="Times New Roman" w:cs="Arial"/>
                <w:b/>
                <w:sz w:val="32"/>
                <w:szCs w:val="32"/>
              </w:rPr>
            </w:pPr>
          </w:p>
        </w:tc>
      </w:tr>
      <w:tr w:rsidR="00E2252A" w14:paraId="3C866CF6"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8C1D3B1"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EE31706"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8F72654" w14:textId="77777777" w:rsidR="00E2252A" w:rsidRDefault="00E2252A" w:rsidP="004E0477">
            <w:pPr>
              <w:rPr>
                <w:rFonts w:ascii="Times New Roman" w:eastAsia="Times New Roman" w:hAnsi="Times New Roman" w:cs="Arial"/>
                <w:b/>
                <w:sz w:val="32"/>
                <w:szCs w:val="32"/>
              </w:rPr>
            </w:pPr>
          </w:p>
        </w:tc>
      </w:tr>
      <w:tr w:rsidR="00E2252A" w14:paraId="2BFB6BB6"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0C0EEA5E"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3341D93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035D365" w14:textId="77777777" w:rsidR="00E2252A" w:rsidRDefault="00E2252A" w:rsidP="004E0477">
            <w:pPr>
              <w:rPr>
                <w:rFonts w:ascii="Times New Roman" w:eastAsia="Times New Roman" w:hAnsi="Times New Roman" w:cs="Arial"/>
                <w:b/>
                <w:sz w:val="32"/>
                <w:szCs w:val="32"/>
              </w:rPr>
            </w:pPr>
          </w:p>
        </w:tc>
      </w:tr>
      <w:tr w:rsidR="00E2252A" w14:paraId="274D31D6"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675FEA6D"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65B1407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C042D5D" w14:textId="77777777" w:rsidR="00E2252A" w:rsidRDefault="00E2252A" w:rsidP="004E0477">
            <w:pPr>
              <w:rPr>
                <w:rFonts w:ascii="Times New Roman" w:eastAsia="Times New Roman" w:hAnsi="Times New Roman" w:cs="Arial"/>
                <w:b/>
                <w:sz w:val="32"/>
                <w:szCs w:val="32"/>
              </w:rPr>
            </w:pPr>
          </w:p>
        </w:tc>
      </w:tr>
      <w:tr w:rsidR="00E2252A" w14:paraId="24C6BB3B"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577DAB8B"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0B2AD44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1F81E4" w14:textId="77777777" w:rsidR="00E2252A" w:rsidRDefault="00E2252A" w:rsidP="004E0477">
            <w:pPr>
              <w:rPr>
                <w:rFonts w:ascii="Times New Roman" w:eastAsia="Times New Roman" w:hAnsi="Times New Roman" w:cs="Arial"/>
                <w:b/>
                <w:sz w:val="32"/>
                <w:szCs w:val="32"/>
              </w:rPr>
            </w:pPr>
          </w:p>
        </w:tc>
      </w:tr>
    </w:tbl>
    <w:p w14:paraId="77099122" w14:textId="77777777" w:rsidR="00E2252A" w:rsidRDefault="00E2252A" w:rsidP="00E2252A">
      <w:pPr>
        <w:spacing w:after="0" w:line="360" w:lineRule="auto"/>
      </w:pPr>
    </w:p>
    <w:p w14:paraId="4511C93A" w14:textId="77777777" w:rsidR="00E2252A" w:rsidRDefault="00E2252A" w:rsidP="00E2252A">
      <w:pPr>
        <w:spacing w:after="0" w:line="360" w:lineRule="auto"/>
      </w:pPr>
    </w:p>
    <w:p w14:paraId="566183EB" w14:textId="77777777" w:rsidR="00E2252A" w:rsidRDefault="00E2252A" w:rsidP="00663F21">
      <w:pPr>
        <w:spacing w:after="0" w:line="360" w:lineRule="auto"/>
      </w:pPr>
    </w:p>
    <w:sectPr w:rsidR="00E2252A"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1F7A5" w14:textId="77777777" w:rsidR="007045DF" w:rsidRDefault="007045DF" w:rsidP="00CD0F74">
      <w:pPr>
        <w:spacing w:after="0" w:line="240" w:lineRule="auto"/>
      </w:pPr>
      <w:r>
        <w:separator/>
      </w:r>
    </w:p>
  </w:endnote>
  <w:endnote w:type="continuationSeparator" w:id="0">
    <w:p w14:paraId="50D0B8D3" w14:textId="77777777" w:rsidR="007045DF" w:rsidRDefault="007045DF"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BE588" w14:textId="2B1ABD19" w:rsidR="00CD0F74" w:rsidRDefault="004039B2">
    <w:pPr>
      <w:pStyle w:val="Footer"/>
    </w:pPr>
    <w:r>
      <w:t xml:space="preserve">Last revised </w:t>
    </w:r>
    <w:r w:rsidR="00BE4AD7">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26D96" w14:textId="77777777" w:rsidR="007045DF" w:rsidRDefault="007045DF" w:rsidP="00CD0F74">
      <w:pPr>
        <w:spacing w:after="0" w:line="240" w:lineRule="auto"/>
      </w:pPr>
      <w:r>
        <w:separator/>
      </w:r>
    </w:p>
  </w:footnote>
  <w:footnote w:type="continuationSeparator" w:id="0">
    <w:p w14:paraId="03A59B15" w14:textId="77777777" w:rsidR="007045DF" w:rsidRDefault="007045DF"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jA2NDY0MTK0sLRQ0lEKTi0uzszPAykwrAUADgLWLywAAAA="/>
  </w:docVars>
  <w:rsids>
    <w:rsidRoot w:val="00663F21"/>
    <w:rsid w:val="0001378A"/>
    <w:rsid w:val="000B0462"/>
    <w:rsid w:val="00181127"/>
    <w:rsid w:val="001957AC"/>
    <w:rsid w:val="001D4FB6"/>
    <w:rsid w:val="001E710C"/>
    <w:rsid w:val="00232785"/>
    <w:rsid w:val="00267212"/>
    <w:rsid w:val="002763D9"/>
    <w:rsid w:val="002B2D4D"/>
    <w:rsid w:val="002D2B2B"/>
    <w:rsid w:val="0030182D"/>
    <w:rsid w:val="00347465"/>
    <w:rsid w:val="00352CB4"/>
    <w:rsid w:val="00376835"/>
    <w:rsid w:val="00386CCE"/>
    <w:rsid w:val="003C2256"/>
    <w:rsid w:val="003F5CFC"/>
    <w:rsid w:val="004039B2"/>
    <w:rsid w:val="00420E4A"/>
    <w:rsid w:val="00456A33"/>
    <w:rsid w:val="00464B5B"/>
    <w:rsid w:val="004B7002"/>
    <w:rsid w:val="004C263C"/>
    <w:rsid w:val="004C5265"/>
    <w:rsid w:val="004E0A09"/>
    <w:rsid w:val="00506A86"/>
    <w:rsid w:val="0055557A"/>
    <w:rsid w:val="00557FEB"/>
    <w:rsid w:val="00607958"/>
    <w:rsid w:val="00663F21"/>
    <w:rsid w:val="006A12F3"/>
    <w:rsid w:val="007045DF"/>
    <w:rsid w:val="00704C0D"/>
    <w:rsid w:val="007213DD"/>
    <w:rsid w:val="007802F5"/>
    <w:rsid w:val="0082617D"/>
    <w:rsid w:val="00853E93"/>
    <w:rsid w:val="00864FA4"/>
    <w:rsid w:val="008810E7"/>
    <w:rsid w:val="008943A2"/>
    <w:rsid w:val="00906F12"/>
    <w:rsid w:val="0093062B"/>
    <w:rsid w:val="009349E8"/>
    <w:rsid w:val="00973533"/>
    <w:rsid w:val="00981A45"/>
    <w:rsid w:val="009B7189"/>
    <w:rsid w:val="009C434A"/>
    <w:rsid w:val="00A62BCB"/>
    <w:rsid w:val="00AB747E"/>
    <w:rsid w:val="00AF1C44"/>
    <w:rsid w:val="00B94280"/>
    <w:rsid w:val="00BB47D4"/>
    <w:rsid w:val="00BC7B07"/>
    <w:rsid w:val="00BE4AD7"/>
    <w:rsid w:val="00BF74D3"/>
    <w:rsid w:val="00C0490B"/>
    <w:rsid w:val="00C16971"/>
    <w:rsid w:val="00C2788A"/>
    <w:rsid w:val="00C50EE9"/>
    <w:rsid w:val="00C65AA5"/>
    <w:rsid w:val="00C76418"/>
    <w:rsid w:val="00CC1EAD"/>
    <w:rsid w:val="00CD0F74"/>
    <w:rsid w:val="00D34BD5"/>
    <w:rsid w:val="00D91804"/>
    <w:rsid w:val="00DD1CD3"/>
    <w:rsid w:val="00DE7047"/>
    <w:rsid w:val="00DF3D13"/>
    <w:rsid w:val="00DF44A3"/>
    <w:rsid w:val="00E2252A"/>
    <w:rsid w:val="00E51639"/>
    <w:rsid w:val="00E56AAF"/>
    <w:rsid w:val="00E61961"/>
    <w:rsid w:val="00E708EA"/>
    <w:rsid w:val="00E73ADA"/>
    <w:rsid w:val="00EA6B9D"/>
    <w:rsid w:val="00EE09C1"/>
    <w:rsid w:val="00EF4ECE"/>
    <w:rsid w:val="00F14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C0CDE"/>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character" w:styleId="CommentReference">
    <w:name w:val="annotation reference"/>
    <w:basedOn w:val="DefaultParagraphFont"/>
    <w:uiPriority w:val="99"/>
    <w:semiHidden/>
    <w:unhideWhenUsed/>
    <w:rsid w:val="00E2252A"/>
    <w:rPr>
      <w:sz w:val="16"/>
      <w:szCs w:val="16"/>
    </w:rPr>
  </w:style>
  <w:style w:type="paragraph" w:styleId="CommentText">
    <w:name w:val="annotation text"/>
    <w:basedOn w:val="Normal"/>
    <w:link w:val="CommentTextChar"/>
    <w:uiPriority w:val="99"/>
    <w:semiHidden/>
    <w:unhideWhenUsed/>
    <w:rsid w:val="00E2252A"/>
    <w:pPr>
      <w:spacing w:line="240" w:lineRule="auto"/>
    </w:pPr>
    <w:rPr>
      <w:sz w:val="20"/>
      <w:szCs w:val="20"/>
    </w:rPr>
  </w:style>
  <w:style w:type="character" w:customStyle="1" w:styleId="CommentTextChar">
    <w:name w:val="Comment Text Char"/>
    <w:basedOn w:val="DefaultParagraphFont"/>
    <w:link w:val="CommentText"/>
    <w:uiPriority w:val="99"/>
    <w:semiHidden/>
    <w:rsid w:val="00E2252A"/>
    <w:rPr>
      <w:sz w:val="20"/>
      <w:szCs w:val="20"/>
    </w:rPr>
  </w:style>
  <w:style w:type="paragraph" w:styleId="NormalWeb">
    <w:name w:val="Normal (Web)"/>
    <w:basedOn w:val="Normal"/>
    <w:rsid w:val="00C0490B"/>
    <w:pPr>
      <w:spacing w:before="144" w:after="288" w:line="240" w:lineRule="auto"/>
    </w:pPr>
    <w:rPr>
      <w:rFonts w:ascii="Verdana" w:eastAsia="Times New Roman"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0</cp:revision>
  <cp:lastPrinted>2019-06-12T17:22:00Z</cp:lastPrinted>
  <dcterms:created xsi:type="dcterms:W3CDTF">2020-03-10T18:17:00Z</dcterms:created>
  <dcterms:modified xsi:type="dcterms:W3CDTF">2022-07-19T19:36:00Z</dcterms:modified>
</cp:coreProperties>
</file>